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Amina Mohammed</w:t>
      </w:r>
      <w:r>
        <w:br/>
      </w:r>
      <w:r>
        <w:t xml:space="preserve">Plot 12, Green Avenue</w:t>
      </w:r>
      <w:r>
        <w:br/>
      </w:r>
      <w:r>
        <w:t xml:space="preserve">Wuse II, Abuja</w:t>
      </w:r>
      <w:r>
        <w:br/>
      </w:r>
      <w:r>
        <w:t xml:space="preserve">Nigeria</w:t>
      </w:r>
      <w:r>
        <w:br/>
      </w:r>
      <w:r>
        <w:t xml:space="preserve">+234 803 123 4567</w:t>
      </w:r>
      <w:r>
        <w:br/>
      </w:r>
      <w:r>
        <w:t xml:space="preserve">amina.mohammed@email.com</w:t>
      </w:r>
    </w:p>
    <w:p>
      <w:pPr>
        <w:pStyle w:val="BodyText"/>
      </w:pPr>
      <w:r>
        <w:t xml:space="preserve">Hiring Manager</w:t>
      </w:r>
      <w:r>
        <w:br/>
      </w:r>
      <w:r>
        <w:t xml:space="preserve">Nexus Innovations Nigeria Ltd.</w:t>
      </w:r>
      <w:r>
        <w:br/>
      </w:r>
      <w:r>
        <w:t xml:space="preserve">5th Floor, Tech Hub Building</w:t>
      </w:r>
      <w:r>
        <w:br/>
      </w:r>
      <w:r>
        <w:t xml:space="preserve">Central Business District, Abuja</w:t>
      </w:r>
      <w:r>
        <w:br/>
      </w:r>
      <w:r>
        <w:t xml:space="preserve">Nigeria</w:t>
      </w:r>
    </w:p>
    <w:p>
      <w:pPr>
        <w:pStyle w:val="BodyText"/>
      </w:pPr>
      <w:r>
        <w:t xml:space="preserve">Internship Application Letter for UX UI Designer Position</w:t>
      </w:r>
    </w:p>
    <w:p>
      <w:pPr>
        <w:pStyle w:val="BodyText"/>
      </w:pPr>
      <w:r>
        <w:t xml:space="preserve">Dear Hiring Manager,</w:t>
      </w:r>
    </w:p>
    <w:p>
      <w:pPr>
        <w:pStyle w:val="BodyText"/>
      </w:pPr>
      <w:r>
        <w:t xml:space="preserve">It is with profound enthusiasm that I submit my Internship Application Letter for the UX UI Designer internship position at Nexus Innovations Nigeria Ltd. in Abuja. As a final-year Bachelor of Design student specializing in Digital Media at the University of Abuja, I have dedicated myself to mastering the principles and practices that define exceptional user experience and interface design within Nigeria's rapidly evolving digital landscape. My academic journey, coupled with hands-on project experience targeting local market needs, has equipped me with the skills necessary to contribute meaningfully to your team while developing my professional capabilities in Nigeria Abuja's vibrant tech ecosystem.</w:t>
      </w:r>
    </w:p>
    <w:p>
      <w:pPr>
        <w:pStyle w:val="BodyText"/>
      </w:pPr>
      <w:r>
        <w:t xml:space="preserve">My fascination with human-centered design began during my community engagement projects in Abuja where I observed how poorly designed mobile banking applications were excluding elderly populations from financial services. This experience crystallized my commitment to creating inclusive digital solutions that address real Nigerian user challenges. At the University of Abuja, I have pursued rigorous coursework including User Research Methodologies, Information Architecture, Interaction Design Principles, and Mobile Application Development – all while maintaining a 3.8/4.0 GPA in my design concentration. My capstone project involved redesigning the official National Health Insurance Scheme (NHIS) mobile portal to improve accessibility for rural users across Nigeria's diverse regions, demonstrating my ability to apply UX research frameworks within the Nigerian context.</w:t>
      </w:r>
    </w:p>
    <w:p>
      <w:pPr>
        <w:pStyle w:val="BodyText"/>
      </w:pPr>
      <w:r>
        <w:t xml:space="preserve">Proficient in industry-standard tools including Figma, Adobe XD, and Sketch, I have developed a portfolio showcasing three key projects directly relevant to Nigeria Abuja's digital transformation needs. For my "Abuja Transport Navigator" project, I conducted ethnographic research across Maitama and Garki bus stops to understand commuters' pain points with existing transportation apps. By implementing user personas representing Abuja's diverse population – from university students in Wuse to government workers in Central Business District – I redesigned the interface with simplified navigation, local language support (Hausa/English toggle), and real-time traffic overlays using Nigerian geospatial data. The solution increased potential user engagement by 65% in my usability testing with Abuja residents.</w:t>
      </w:r>
    </w:p>
    <w:p>
      <w:pPr>
        <w:pStyle w:val="BodyText"/>
      </w:pPr>
      <w:r>
        <w:t xml:space="preserve">My second project, "FarmConnect Nigeria," addressed agricultural challenges by creating a UI for smallholder farmers to access market prices and weather forecasts. I conducted field interviews across rural communities near Abuja, learning that low literacy rates required icon-based interfaces over text-heavy designs. This project involved collaborating with agronomists from the Federal Ministry of Agriculture to ensure cultural relevance – a critical aspect I understand is essential for successful UX UI Designer work in Nigeria's context. The interface incorporated symbols representing local crops and used vibrant Nigerian color palettes to enhance emotional connection with users.</w:t>
      </w:r>
    </w:p>
    <w:p>
      <w:pPr>
        <w:pStyle w:val="BodyText"/>
      </w:pPr>
      <w:r>
        <w:t xml:space="preserve">Additionally, I developed "NaijaEdu," a learning platform prototype for secondary schools in Abuja, where I implemented accessibility features for visually impaired students using contrast ratios compliant with Nigeria's National Accessibility Standards. This project required me to study the Nigerian educational curriculum and adapt design patterns to work effectively on low-bandwidth connections common in many public school settings across Nigeria. My research demonstrated that culturally relevant imagery significantly increased student engagement – a finding I'm eager to apply at Nexus Innovations as we develop solutions for Nigeria's digital education initiatives.</w:t>
      </w:r>
    </w:p>
    <w:p>
      <w:pPr>
        <w:pStyle w:val="BodyText"/>
      </w:pPr>
      <w:r>
        <w:t xml:space="preserve">What excites me most about this opportunity is Nexus Innovations' reputation for creating impactful digital experiences within Nigeria Abuja. Your recent work on the "Abuja Smart City Initiative" interface, particularly the public service portal redesign that reduced citizen inquiry resolution time by 40%, exemplifies the kind of meaningful work I aspire to contribute to. I am deeply committed to applying my skills within Nigeria's technological ecosystem rather than seeking opportunities abroad, understanding that Abuja is becoming Africa's emerging tech hub where innovative solutions for local challenges can scale across the continent.</w:t>
      </w:r>
    </w:p>
    <w:p>
      <w:pPr>
        <w:pStyle w:val="BodyText"/>
      </w:pPr>
      <w:r>
        <w:t xml:space="preserve">My internship goal aligns precisely with Nexus Innovations' mission: to build digital products that reflect Nigerian cultural nuances while adhering to global UX standards. I am particularly eager to learn from your team's approach to conducting user research in Nigeria's unique socio-economic context – where factors like smartphone affordability, network reliability, and multilingual requirements significantly shape design decisions. Having grown up in Abuja myself, I understand the local user behaviors that can't be replicated by remote design teams. I'm prepared to conduct fieldwork across diverse Abuja neighborhoods to gather authentic insights for your projects.</w:t>
      </w:r>
    </w:p>
    <w:p>
      <w:pPr>
        <w:pStyle w:val="BodyText"/>
      </w:pPr>
      <w:r>
        <w:t xml:space="preserve">I believe my background represents a strategic fit for your team because I possess both theoretical knowledge of UX UI Designer principles and practical experience solving Nigerian-specific problems. My academic projects consistently prioritize accessibility, cultural relevance, and business impact – values I see reflected in Nexus Innovations' portfolio. As an aspiring professional who has chosen to develop expertise within Nigeria Abuja's tech community, I bring not just design skills but a deep understanding of local user needs that foreign designers often overlook.</w:t>
      </w:r>
    </w:p>
    <w:p>
      <w:pPr>
        <w:pStyle w:val="BodyText"/>
      </w:pPr>
      <w:r>
        <w:t xml:space="preserve">I am confident that my proactive approach, cultural awareness of Nigerian digital users, and passion for creating meaningful experiences align perfectly with Nexus Innovations' innovative spirit. My portfolio, available at</w:t>
      </w:r>
      <w:r>
        <w:t xml:space="preserve"> </w:t>
      </w:r>
      <w:hyperlink r:id="rId20">
        <w:r>
          <w:rPr>
            <w:rStyle w:val="Hyperlink"/>
          </w:rPr>
          <w:t xml:space="preserve">www.aminamohammed.design</w:t>
        </w:r>
      </w:hyperlink>
      <w:r>
        <w:t xml:space="preserve">, showcases multiple projects demonstrating my ability to translate user needs into intuitive digital interfaces for Nigerian contexts. I am eager to bring this perspective to your team and learn from Nigeria's most respected UX UI design professionals.</w:t>
      </w:r>
    </w:p>
    <w:p>
      <w:pPr>
        <w:pStyle w:val="BodyText"/>
      </w:pPr>
      <w:r>
        <w:t xml:space="preserve">Thank you for considering my Internship Application Letter. I have attached my resume and portfolio for your review, and I welcome the opportunity to discuss how my skills in user research, wireframing, prototyping, and culturally responsive design can support Nexus Innovations' mission to shape Nigeria's digital future from Abuja. I am available at your convenience for an interview at any time within the next two weeks.</w:t>
      </w:r>
    </w:p>
    <w:p>
      <w:pPr>
        <w:pStyle w:val="BodyText"/>
      </w:pPr>
      <w:r>
        <w:t xml:space="preserve">Sincerely,</w:t>
      </w:r>
    </w:p>
    <w:p>
      <w:pPr>
        <w:pStyle w:val="BodyText"/>
      </w:pPr>
      <w:r>
        <w:t xml:space="preserve">Amina Mohammed</w:t>
      </w:r>
      <w:r>
        <w:br/>
      </w:r>
      <w:r>
        <w:t xml:space="preserve">UX UI Designer Intern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aminamohammed.design" TargetMode="External" /></Relationships>
</file>

<file path=word/_rels/footnotes.xml.rels><?xml version="1.0" encoding="UTF-8"?><Relationships xmlns="http://schemas.openxmlformats.org/package/2006/relationships"><Relationship Type="http://schemas.openxmlformats.org/officeDocument/2006/relationships/hyperlink" Id="rId20" Target="www.aminamohammed.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1:40:42Z</dcterms:created>
  <dcterms:modified xsi:type="dcterms:W3CDTF">2026-07-23T11:40:42Z</dcterms:modified>
</cp:coreProperties>
</file>

<file path=docProps/custom.xml><?xml version="1.0" encoding="utf-8"?>
<Properties xmlns="http://schemas.openxmlformats.org/officeDocument/2006/custom-properties" xmlns:vt="http://schemas.openxmlformats.org/officeDocument/2006/docPropsVTypes"/>
</file>